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DD34B" w14:textId="77777777" w:rsidR="00501265" w:rsidRPr="00F82109" w:rsidRDefault="000E437B" w:rsidP="00F82109">
      <w:pPr>
        <w:pStyle w:val="Heading1"/>
        <w:spacing w:before="0"/>
        <w:jc w:val="center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 </w:t>
      </w:r>
      <w:r w:rsidR="00864B7B">
        <w:rPr>
          <w:color w:val="000000" w:themeColor="text1"/>
          <w:sz w:val="44"/>
          <w:szCs w:val="44"/>
        </w:rPr>
        <w:t>S</w:t>
      </w:r>
      <w:r w:rsidR="007813C5" w:rsidRPr="00F82109">
        <w:rPr>
          <w:color w:val="000000" w:themeColor="text1"/>
          <w:sz w:val="44"/>
          <w:szCs w:val="44"/>
        </w:rPr>
        <w:t>ponsored Billing Schedule</w:t>
      </w:r>
    </w:p>
    <w:p w14:paraId="5F5FD05E" w14:textId="201DF1FD" w:rsidR="00501265" w:rsidRDefault="008F2596" w:rsidP="00501265">
      <w:pPr>
        <w:jc w:val="center"/>
        <w:rPr>
          <w:rFonts w:asciiTheme="majorHAnsi" w:hAnsiTheme="majorHAnsi"/>
          <w:b/>
          <w:sz w:val="44"/>
          <w:szCs w:val="44"/>
        </w:rPr>
      </w:pPr>
      <w:r>
        <w:rPr>
          <w:rFonts w:asciiTheme="majorHAnsi" w:hAnsiTheme="majorHAnsi"/>
          <w:b/>
          <w:sz w:val="44"/>
          <w:szCs w:val="44"/>
        </w:rPr>
        <w:t>Summer 2024</w:t>
      </w:r>
      <w:r w:rsidR="00501265" w:rsidRPr="00F82109">
        <w:rPr>
          <w:rFonts w:asciiTheme="majorHAnsi" w:hAnsiTheme="majorHAnsi"/>
          <w:b/>
          <w:sz w:val="44"/>
          <w:szCs w:val="44"/>
        </w:rPr>
        <w:t xml:space="preserve"> Term</w:t>
      </w:r>
    </w:p>
    <w:p w14:paraId="79C9842E" w14:textId="77777777" w:rsidR="00F82109" w:rsidRPr="00F82109" w:rsidRDefault="00F82109" w:rsidP="00501265">
      <w:pPr>
        <w:jc w:val="center"/>
        <w:rPr>
          <w:rFonts w:asciiTheme="majorHAnsi" w:hAnsiTheme="majorHAnsi"/>
          <w:b/>
          <w:sz w:val="44"/>
          <w:szCs w:val="44"/>
        </w:rPr>
      </w:pPr>
    </w:p>
    <w:p w14:paraId="42E0D757" w14:textId="77777777" w:rsidR="00F82109" w:rsidRPr="00F82109" w:rsidRDefault="00F82109" w:rsidP="00F82109">
      <w:pPr>
        <w:pStyle w:val="Heading1"/>
        <w:spacing w:before="0"/>
        <w:ind w:left="720" w:firstLine="720"/>
        <w:rPr>
          <w:color w:val="auto"/>
          <w:sz w:val="22"/>
          <w:szCs w:val="22"/>
        </w:rPr>
      </w:pPr>
      <w:r w:rsidRPr="00F82109">
        <w:rPr>
          <w:color w:val="auto"/>
          <w:sz w:val="22"/>
          <w:szCs w:val="22"/>
        </w:rPr>
        <w:t>http://sfs.columbia.edu/billing/sponsored-students#sponsored</w:t>
      </w:r>
    </w:p>
    <w:p w14:paraId="46B1FD8C" w14:textId="77777777" w:rsidR="00F82109" w:rsidRPr="00501265" w:rsidRDefault="00F82109" w:rsidP="00501265">
      <w:pPr>
        <w:jc w:val="center"/>
        <w:rPr>
          <w:b/>
          <w:sz w:val="56"/>
          <w:szCs w:val="56"/>
        </w:rPr>
      </w:pPr>
    </w:p>
    <w:p w14:paraId="3558AEA4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263087B2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2ED28165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5CBACF57" w14:textId="77777777" w:rsidR="00501265" w:rsidRDefault="00501265" w:rsidP="00501265">
      <w:pPr>
        <w:jc w:val="center"/>
        <w:rPr>
          <w:b/>
          <w:sz w:val="44"/>
          <w:szCs w:val="44"/>
        </w:rPr>
      </w:pPr>
    </w:p>
    <w:p w14:paraId="05B119AC" w14:textId="77777777" w:rsidR="00501265" w:rsidRPr="00501265" w:rsidRDefault="00501265" w:rsidP="00501265">
      <w:pPr>
        <w:jc w:val="center"/>
        <w:rPr>
          <w:b/>
          <w:sz w:val="44"/>
          <w:szCs w:val="44"/>
        </w:rPr>
      </w:pPr>
    </w:p>
    <w:p w14:paraId="76327F86" w14:textId="77777777" w:rsidR="00501265" w:rsidRDefault="00501265" w:rsidP="00501265"/>
    <w:p w14:paraId="0A531FAF" w14:textId="77777777" w:rsidR="00BA0A54" w:rsidRDefault="00BA0A54" w:rsidP="00BA0A54"/>
    <w:tbl>
      <w:tblPr>
        <w:tblpPr w:leftFromText="180" w:rightFromText="180" w:vertAnchor="page" w:horzAnchor="margin" w:tblpXSpec="center" w:tblpY="3841"/>
        <w:tblW w:w="6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210"/>
        <w:gridCol w:w="1618"/>
        <w:gridCol w:w="2097"/>
      </w:tblGrid>
      <w:tr w:rsidR="00501265" w14:paraId="0E063E74" w14:textId="77777777" w:rsidTr="002D4359">
        <w:trPr>
          <w:trHeight w:val="1008"/>
        </w:trPr>
        <w:tc>
          <w:tcPr>
            <w:tcW w:w="3210" w:type="dxa"/>
            <w:shd w:val="clear" w:color="auto" w:fill="auto"/>
            <w:noWrap/>
            <w:vAlign w:val="center"/>
          </w:tcPr>
          <w:p w14:paraId="31F3348C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School</w:t>
            </w:r>
          </w:p>
        </w:tc>
        <w:tc>
          <w:tcPr>
            <w:tcW w:w="1618" w:type="dxa"/>
            <w:shd w:val="clear" w:color="auto" w:fill="auto"/>
            <w:noWrap/>
            <w:vAlign w:val="center"/>
          </w:tcPr>
          <w:p w14:paraId="5A33ACA2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Invoice  Date</w:t>
            </w:r>
          </w:p>
        </w:tc>
        <w:tc>
          <w:tcPr>
            <w:tcW w:w="2097" w:type="dxa"/>
            <w:shd w:val="clear" w:color="auto" w:fill="auto"/>
            <w:noWrap/>
            <w:vAlign w:val="center"/>
          </w:tcPr>
          <w:p w14:paraId="0B72B186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>Due</w:t>
            </w:r>
          </w:p>
          <w:p w14:paraId="4A112005" w14:textId="77777777" w:rsidR="00501265" w:rsidRPr="00501265" w:rsidRDefault="00501265" w:rsidP="00501265">
            <w:pPr>
              <w:jc w:val="center"/>
              <w:rPr>
                <w:rFonts w:asciiTheme="majorHAnsi" w:hAnsiTheme="majorHAnsi" w:cs="Arial"/>
                <w:b/>
                <w:bCs/>
              </w:rPr>
            </w:pPr>
            <w:r w:rsidRPr="00501265">
              <w:rPr>
                <w:rFonts w:asciiTheme="majorHAnsi" w:hAnsiTheme="majorHAnsi" w:cs="Arial"/>
                <w:b/>
                <w:bCs/>
              </w:rPr>
              <w:t xml:space="preserve"> Date</w:t>
            </w:r>
          </w:p>
        </w:tc>
      </w:tr>
      <w:tr w:rsidR="00501265" w14:paraId="05D1D079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2096AB6E" w14:textId="77777777" w:rsidR="00501265" w:rsidRPr="00501265" w:rsidRDefault="00310569" w:rsidP="00501265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rchitectur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4F3B52C8" w14:textId="5DCF271B" w:rsidR="00501265" w:rsidRPr="00501265" w:rsidRDefault="00892E08" w:rsidP="00093150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</w:t>
            </w:r>
            <w:r w:rsidR="00722957">
              <w:rPr>
                <w:rFonts w:asciiTheme="majorHAnsi" w:hAnsiTheme="majorHAnsi" w:cs="Arial"/>
                <w:sz w:val="20"/>
                <w:szCs w:val="20"/>
              </w:rPr>
              <w:t>7</w:t>
            </w:r>
            <w:r w:rsidR="00501265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722957"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="00501265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093150"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722957">
              <w:rPr>
                <w:rFonts w:asciiTheme="majorHAnsi" w:hAnsiTheme="majorHAnsi" w:cs="Arial"/>
                <w:sz w:val="20"/>
                <w:szCs w:val="20"/>
              </w:rPr>
              <w:t>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31E3A8DC" w14:textId="45E67B02" w:rsidR="00501265" w:rsidRPr="00501265" w:rsidRDefault="00077B6A" w:rsidP="00093150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</w:t>
            </w:r>
            <w:r w:rsidR="00722957">
              <w:rPr>
                <w:rFonts w:asciiTheme="majorHAnsi" w:hAnsiTheme="majorHAnsi" w:cs="Arial"/>
                <w:sz w:val="20"/>
                <w:szCs w:val="20"/>
              </w:rPr>
              <w:t>8</w:t>
            </w:r>
            <w:r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722957">
              <w:rPr>
                <w:rFonts w:asciiTheme="majorHAnsi" w:hAnsiTheme="majorHAnsi" w:cs="Arial"/>
                <w:sz w:val="20"/>
                <w:szCs w:val="20"/>
              </w:rPr>
              <w:t>14</w:t>
            </w:r>
            <w:r w:rsidR="00501265"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="00093150">
              <w:rPr>
                <w:rFonts w:asciiTheme="majorHAnsi" w:hAnsiTheme="majorHAnsi" w:cs="Arial"/>
                <w:sz w:val="20"/>
                <w:szCs w:val="20"/>
              </w:rPr>
              <w:t>2</w:t>
            </w:r>
            <w:r w:rsidR="00722957">
              <w:rPr>
                <w:rFonts w:asciiTheme="majorHAnsi" w:hAnsiTheme="majorHAnsi" w:cs="Arial"/>
                <w:sz w:val="20"/>
                <w:szCs w:val="20"/>
              </w:rPr>
              <w:t>4</w:t>
            </w:r>
          </w:p>
        </w:tc>
      </w:tr>
      <w:tr w:rsidR="00722957" w14:paraId="7B3C3A23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D376F8C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rt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32BF338A" w14:textId="77355171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6C28FB43" w14:textId="48317CC8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1D1FAB3A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508F5A35" w14:textId="77777777" w:rsidR="00722957" w:rsidRPr="00CD503C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Busines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26848915" w14:textId="0F29AC5B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458BBEB3" w14:textId="5E836869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1ED6D874" w14:textId="77777777" w:rsidTr="00FE085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62F88D82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Columbia Colleg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7459B254" w14:textId="06BDDAA8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301B3541" w14:textId="34B9F928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6751B166" w14:textId="77777777" w:rsidTr="00FE0855">
        <w:trPr>
          <w:trHeight w:val="319"/>
        </w:trPr>
        <w:tc>
          <w:tcPr>
            <w:tcW w:w="32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33AABD0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ngineering and Applied Science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6CDE23F3" w14:textId="32BB36C7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211615DE" w14:textId="2232ABD7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661EC560" w14:textId="77777777" w:rsidTr="00FE0855">
        <w:trPr>
          <w:trHeight w:val="319"/>
        </w:trPr>
        <w:tc>
          <w:tcPr>
            <w:tcW w:w="321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</w:tcPr>
          <w:p w14:paraId="440F8865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Graduat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e School of Arts &amp; Sciences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22F06B93" w14:textId="7EBF2C61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7C5BBAEB" w14:textId="07464393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368E3840" w14:textId="77777777" w:rsidTr="00FE085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4586E564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General Studies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631B0E49" w14:textId="3311FF01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1FFFE202" w14:textId="7D9411B1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7953FA1D" w14:textId="77777777" w:rsidTr="00FE085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0910BAB5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International Affairs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61D761DB" w14:textId="6F480C5E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1ED1FFED" w14:textId="7DC25717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23637DF3" w14:textId="77777777" w:rsidTr="00FE0855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25AF34A1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Journalism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4D82D556" w14:textId="02D30D86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2F3F1DB5" w14:textId="0F024CD2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5228EBEA" w14:textId="77777777" w:rsidTr="002D4359">
        <w:trPr>
          <w:trHeight w:val="319"/>
        </w:trPr>
        <w:tc>
          <w:tcPr>
            <w:tcW w:w="3210" w:type="dxa"/>
            <w:shd w:val="clear" w:color="auto" w:fill="auto"/>
            <w:noWrap/>
            <w:vAlign w:val="bottom"/>
          </w:tcPr>
          <w:p w14:paraId="3AE39AE9" w14:textId="77777777" w:rsidR="00722957" w:rsidRPr="00CD503C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Law 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14:paraId="48BAA8FF" w14:textId="39086A4A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shd w:val="clear" w:color="auto" w:fill="auto"/>
            <w:noWrap/>
            <w:vAlign w:val="bottom"/>
          </w:tcPr>
          <w:p w14:paraId="3BF21BFF" w14:textId="10C5DE02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0E287E8E" w14:textId="77777777" w:rsidTr="00FE0855">
        <w:trPr>
          <w:trHeight w:val="319"/>
        </w:trPr>
        <w:tc>
          <w:tcPr>
            <w:tcW w:w="321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6EF4787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>P</w:t>
            </w:r>
            <w:r>
              <w:rPr>
                <w:rFonts w:asciiTheme="majorHAnsi" w:hAnsiTheme="majorHAnsi" w:cs="Arial"/>
                <w:sz w:val="20"/>
                <w:szCs w:val="20"/>
              </w:rPr>
              <w:t>rofessional Studies</w:t>
            </w:r>
          </w:p>
        </w:tc>
        <w:tc>
          <w:tcPr>
            <w:tcW w:w="1618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497BF84" w14:textId="3FE960BC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6C9AEAA4" w14:textId="28F6EA07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5D4192CB" w14:textId="77777777" w:rsidTr="00FE0855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8BD37F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501265">
              <w:rPr>
                <w:rFonts w:asciiTheme="majorHAnsi" w:hAnsiTheme="majorHAnsi" w:cs="Arial"/>
                <w:sz w:val="20"/>
                <w:szCs w:val="20"/>
              </w:rPr>
              <w:t xml:space="preserve">Social Work 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3D74AD" w14:textId="07F1E00A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B1B38B" w14:textId="797931D3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290B1EE1" w14:textId="77777777" w:rsidTr="00FE0855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A95189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ublic Health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A9BBCC" w14:textId="00F51047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B9688CF" w14:textId="056502E0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219B6615" w14:textId="77777777" w:rsidTr="00FE0855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AAC61A0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Dental Medicine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22A0055" w14:textId="25080C70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5B821E" w14:textId="52C256DA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280BBE14" w14:textId="77777777" w:rsidTr="00FE0855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1A7FB69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hysicians and Surgeons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64C570" w14:textId="5CDBA5BF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F70872" w14:textId="50A95EFA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722957" w14:paraId="031F85C9" w14:textId="77777777" w:rsidTr="00FE0855">
        <w:trPr>
          <w:trHeight w:val="319"/>
        </w:trPr>
        <w:tc>
          <w:tcPr>
            <w:tcW w:w="321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87D5BD" w14:textId="77777777" w:rsidR="00722957" w:rsidRPr="00501265" w:rsidRDefault="00722957" w:rsidP="007229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ursing</w:t>
            </w:r>
          </w:p>
        </w:tc>
        <w:tc>
          <w:tcPr>
            <w:tcW w:w="161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71F90A6" w14:textId="7945D9AE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7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  <w:tc>
          <w:tcPr>
            <w:tcW w:w="209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FCF3BF" w14:textId="72F3D5DC" w:rsidR="00722957" w:rsidRDefault="00722957" w:rsidP="00722957">
            <w:pPr>
              <w:jc w:val="center"/>
            </w:pPr>
            <w:r>
              <w:rPr>
                <w:rFonts w:asciiTheme="majorHAnsi" w:hAnsiTheme="majorHAnsi" w:cs="Arial"/>
                <w:sz w:val="20"/>
                <w:szCs w:val="20"/>
              </w:rPr>
              <w:t>08/14</w:t>
            </w:r>
            <w:r w:rsidRPr="00501265">
              <w:rPr>
                <w:rFonts w:asciiTheme="majorHAnsi" w:hAnsiTheme="majorHAnsi" w:cs="Arial"/>
                <w:sz w:val="20"/>
                <w:szCs w:val="20"/>
              </w:rPr>
              <w:t>/</w:t>
            </w: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2D4359" w14:paraId="718ED616" w14:textId="77777777" w:rsidTr="002D4359">
        <w:trPr>
          <w:trHeight w:val="319"/>
        </w:trPr>
        <w:tc>
          <w:tcPr>
            <w:tcW w:w="3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5C279D" w14:textId="77777777" w:rsidR="002D4359" w:rsidRPr="002D4359" w:rsidRDefault="002D4359" w:rsidP="002D4359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8B532" w14:textId="77777777" w:rsidR="002D4359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C13C2" w14:textId="77777777" w:rsidR="002D4359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D4359" w14:paraId="5B19F55E" w14:textId="77777777" w:rsidTr="002D4359">
        <w:trPr>
          <w:trHeight w:val="319"/>
        </w:trPr>
        <w:tc>
          <w:tcPr>
            <w:tcW w:w="3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B7F751" w14:textId="77777777" w:rsidR="002D4359" w:rsidRPr="00501265" w:rsidRDefault="002D4359" w:rsidP="000E437B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979281" w14:textId="77777777" w:rsidR="002D4359" w:rsidRPr="00501265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C1B8F" w14:textId="77777777" w:rsidR="002D4359" w:rsidRPr="00501265" w:rsidRDefault="002D4359" w:rsidP="000E437B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0DE70EBD" w14:textId="77777777" w:rsidR="009766DA" w:rsidRDefault="009766DA" w:rsidP="00B84CEF">
      <w:pPr>
        <w:pStyle w:val="Heading1"/>
        <w:spacing w:before="0"/>
        <w:rPr>
          <w:sz w:val="22"/>
          <w:szCs w:val="22"/>
        </w:rPr>
      </w:pPr>
    </w:p>
    <w:sectPr w:rsidR="009766DA" w:rsidSect="008137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2MTI0tjAzNjAxNTCyUdpeDU4uLM/DyQAqNaAFC3FMUsAAAA"/>
  </w:docVars>
  <w:rsids>
    <w:rsidRoot w:val="007C5883"/>
    <w:rsid w:val="00077B6A"/>
    <w:rsid w:val="00081A7F"/>
    <w:rsid w:val="00093150"/>
    <w:rsid w:val="000E437B"/>
    <w:rsid w:val="001220A1"/>
    <w:rsid w:val="001703D5"/>
    <w:rsid w:val="00180BA0"/>
    <w:rsid w:val="002003BB"/>
    <w:rsid w:val="002D4359"/>
    <w:rsid w:val="00310569"/>
    <w:rsid w:val="00345B25"/>
    <w:rsid w:val="003D5808"/>
    <w:rsid w:val="003E071C"/>
    <w:rsid w:val="00441BD2"/>
    <w:rsid w:val="004B0D93"/>
    <w:rsid w:val="004D778A"/>
    <w:rsid w:val="00501265"/>
    <w:rsid w:val="00590251"/>
    <w:rsid w:val="005E5A57"/>
    <w:rsid w:val="006475C3"/>
    <w:rsid w:val="00677655"/>
    <w:rsid w:val="00721EB4"/>
    <w:rsid w:val="00722957"/>
    <w:rsid w:val="0072472D"/>
    <w:rsid w:val="00731745"/>
    <w:rsid w:val="007813C5"/>
    <w:rsid w:val="007B7F59"/>
    <w:rsid w:val="007C5883"/>
    <w:rsid w:val="007E3EC9"/>
    <w:rsid w:val="0081378C"/>
    <w:rsid w:val="00864B7B"/>
    <w:rsid w:val="00892E08"/>
    <w:rsid w:val="00895CEB"/>
    <w:rsid w:val="00897185"/>
    <w:rsid w:val="008F2596"/>
    <w:rsid w:val="008F594D"/>
    <w:rsid w:val="009766DA"/>
    <w:rsid w:val="009E649D"/>
    <w:rsid w:val="009F4FC5"/>
    <w:rsid w:val="00A33050"/>
    <w:rsid w:val="00A40D24"/>
    <w:rsid w:val="00A50872"/>
    <w:rsid w:val="00B24CBC"/>
    <w:rsid w:val="00B84CEF"/>
    <w:rsid w:val="00BA0A54"/>
    <w:rsid w:val="00BC491F"/>
    <w:rsid w:val="00CC7F36"/>
    <w:rsid w:val="00CD503C"/>
    <w:rsid w:val="00D43379"/>
    <w:rsid w:val="00D95704"/>
    <w:rsid w:val="00DB3DF5"/>
    <w:rsid w:val="00DB4781"/>
    <w:rsid w:val="00DD4AC2"/>
    <w:rsid w:val="00DF18DD"/>
    <w:rsid w:val="00E053AF"/>
    <w:rsid w:val="00E201C8"/>
    <w:rsid w:val="00E47A8A"/>
    <w:rsid w:val="00EB429D"/>
    <w:rsid w:val="00EE339F"/>
    <w:rsid w:val="00F663A6"/>
    <w:rsid w:val="00F73A77"/>
    <w:rsid w:val="00F82109"/>
    <w:rsid w:val="00FA2C74"/>
    <w:rsid w:val="00FC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D4F931"/>
  <w15:docId w15:val="{25179992-0D58-48C9-89D1-537AD6CA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8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0D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0D9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0D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B0D9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7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70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70B1E-E854-4FAC-A1A9-E2902673B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7</Words>
  <Characters>604</Characters>
  <Application>Microsoft Office Word</Application>
  <DocSecurity>0</DocSecurity>
  <Lines>7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ea Jeffrey</dc:creator>
  <cp:lastModifiedBy>Arthur Martin</cp:lastModifiedBy>
  <cp:revision>2</cp:revision>
  <cp:lastPrinted>2018-12-17T16:05:00Z</cp:lastPrinted>
  <dcterms:created xsi:type="dcterms:W3CDTF">2024-05-03T15:00:00Z</dcterms:created>
  <dcterms:modified xsi:type="dcterms:W3CDTF">2024-05-0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62b9f2124d6836b295142c54a948959b46bfdd05fda1f0119ef45a291eda68</vt:lpwstr>
  </property>
</Properties>
</file>